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Pr>
              <w:pStyle w:val="Compact"/>
              <w:jc w:val="center"/>
            </w:pPr>
            <w: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9 ( 5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24 (34.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8 ( 4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7 (21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8 (26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3693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